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75C5FAA3" w:rsidR="003E42E9" w:rsidRDefault="0014143F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5C6C8C2" wp14:editId="45F420CA">
                <wp:simplePos x="0" y="0"/>
                <wp:positionH relativeFrom="column">
                  <wp:posOffset>5133975</wp:posOffset>
                </wp:positionH>
                <wp:positionV relativeFrom="paragraph">
                  <wp:posOffset>2895600</wp:posOffset>
                </wp:positionV>
                <wp:extent cx="1705610" cy="360045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3600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231A" w14:textId="472D2C29" w:rsidR="00AD2C6E" w:rsidRDefault="00AD2C6E" w:rsidP="00AD2C6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>The arts</w:t>
                            </w:r>
                            <w:r w:rsidR="00576538"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>and the National PTA Reflections program</w:t>
                            </w:r>
                            <w:r w:rsidR="00576538"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>support student success and se</w:t>
                            </w:r>
                            <w:r w:rsidR="00981738"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>r</w:t>
                            </w:r>
                            <w:r w:rsidRPr="009E0C5A"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  <w:t>ve as a valuable tool for building strong partnerships in your school community. Celebrate arts learning in your school community with Reflections.</w:t>
                            </w:r>
                          </w:p>
                          <w:p w14:paraId="2B03FEEE" w14:textId="2124C2D9" w:rsidR="0014143F" w:rsidRDefault="0014143F" w:rsidP="00AD2C6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</w:p>
                          <w:p w14:paraId="1A53C7E4" w14:textId="1B282D21" w:rsidR="0014143F" w:rsidRDefault="0014143F" w:rsidP="00AD2C6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</w:p>
                          <w:p w14:paraId="6F580069" w14:textId="49FD1243" w:rsidR="0014143F" w:rsidRDefault="0014143F" w:rsidP="00AD2C6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B26AD0" wp14:editId="33B85234">
                                  <wp:extent cx="1038225" cy="1038225"/>
                                  <wp:effectExtent l="0" t="0" r="9525" b="9525"/>
                                  <wp:docPr id="4" name="Picture 4" descr="Qr cod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 descr="Qr cod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88796" cy="10887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9B8F478" w14:textId="67875132" w:rsidR="0014143F" w:rsidRDefault="0014143F" w:rsidP="00AD2C6E">
                            <w:pPr>
                              <w:rPr>
                                <w:rFonts w:ascii="Arial" w:hAnsi="Arial" w:cs="Arial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</w:rPr>
                            </w:pPr>
                          </w:p>
                          <w:p w14:paraId="4D42CE72" w14:textId="00C91955" w:rsidR="0014143F" w:rsidRPr="009E0C5A" w:rsidRDefault="0014143F" w:rsidP="00AD2C6E">
                            <w:pPr>
                              <w:rPr>
                                <w:rFonts w:ascii="Verdana" w:hAnsi="Verdana"/>
                                <w:i/>
                                <w:iCs/>
                                <w:color w:val="8496B0" w:themeColor="text2" w:themeTint="9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C6C8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4.25pt;margin-top:228pt;width:134.3pt;height:28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" filled="f" stroked="f">
                <v:path arrowok="t"/>
                <v:textbox>
                  <w:txbxContent>
                    <w:p w14:paraId="116B231A" w14:textId="472D2C29" w:rsidR="00AD2C6E" w:rsidRDefault="00AD2C6E" w:rsidP="00AD2C6E">
                      <w:pPr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</w:pPr>
                      <w:r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>The arts</w:t>
                      </w:r>
                      <w:r w:rsidR="00576538"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 xml:space="preserve"> – </w:t>
                      </w:r>
                      <w:r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>and the National PTA Reflections program</w:t>
                      </w:r>
                      <w:r w:rsidR="00576538"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 xml:space="preserve"> – </w:t>
                      </w:r>
                      <w:r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>support student success and se</w:t>
                      </w:r>
                      <w:r w:rsidR="00981738"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>r</w:t>
                      </w:r>
                      <w:r w:rsidRPr="009E0C5A"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  <w:t>ve as a valuable tool for building strong partnerships in your school community. Celebrate arts learning in your school community with Reflections.</w:t>
                      </w:r>
                    </w:p>
                    <w:p w14:paraId="2B03FEEE" w14:textId="2124C2D9" w:rsidR="0014143F" w:rsidRDefault="0014143F" w:rsidP="00AD2C6E">
                      <w:pPr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</w:pPr>
                    </w:p>
                    <w:p w14:paraId="1A53C7E4" w14:textId="1B282D21" w:rsidR="0014143F" w:rsidRDefault="0014143F" w:rsidP="00AD2C6E">
                      <w:pPr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</w:pPr>
                    </w:p>
                    <w:p w14:paraId="6F580069" w14:textId="49FD1243" w:rsidR="0014143F" w:rsidRDefault="0014143F" w:rsidP="00AD2C6E">
                      <w:pPr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CB26AD0" wp14:editId="33B85234">
                            <wp:extent cx="1038225" cy="1038225"/>
                            <wp:effectExtent l="0" t="0" r="9525" b="9525"/>
                            <wp:docPr id="4" name="Picture 4" descr="Qr cod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 descr="Qr code&#10;&#10;Description automatically generated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88796" cy="10887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9B8F478" w14:textId="67875132" w:rsidR="0014143F" w:rsidRDefault="0014143F" w:rsidP="00AD2C6E">
                      <w:pPr>
                        <w:rPr>
                          <w:rFonts w:ascii="Arial" w:hAnsi="Arial" w:cs="Arial"/>
                          <w:i/>
                          <w:iCs/>
                          <w:color w:val="8496B0" w:themeColor="text2" w:themeTint="99"/>
                          <w:sz w:val="20"/>
                          <w:szCs w:val="20"/>
                        </w:rPr>
                      </w:pPr>
                    </w:p>
                    <w:p w14:paraId="4D42CE72" w14:textId="00C91955" w:rsidR="0014143F" w:rsidRPr="009E0C5A" w:rsidRDefault="0014143F" w:rsidP="00AD2C6E">
                      <w:pPr>
                        <w:rPr>
                          <w:rFonts w:ascii="Verdana" w:hAnsi="Verdana"/>
                          <w:i/>
                          <w:iCs/>
                          <w:color w:val="8496B0" w:themeColor="text2" w:themeTint="99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28AC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2A1356B" wp14:editId="5777F903">
                <wp:simplePos x="0" y="0"/>
                <wp:positionH relativeFrom="column">
                  <wp:posOffset>-9525</wp:posOffset>
                </wp:positionH>
                <wp:positionV relativeFrom="paragraph">
                  <wp:posOffset>2895600</wp:posOffset>
                </wp:positionV>
                <wp:extent cx="4857750" cy="474345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57750" cy="474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BEAD9" w14:textId="4BB51796" w:rsidR="000955F1" w:rsidRDefault="000955F1" w:rsidP="000955F1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</w:pPr>
                            <w:r w:rsidRPr="004066C9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 xml:space="preserve">Express your artistic talent and tell us how you plan to </w:t>
                            </w:r>
                            <w:r w:rsidR="00981738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>show your voice</w:t>
                            </w:r>
                            <w:r w:rsidRPr="004066C9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 xml:space="preserve"> through Reflections</w:t>
                            </w:r>
                            <w:r w:rsidR="00EE2F16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 xml:space="preserve"> 2022-2023</w:t>
                            </w:r>
                            <w:r w:rsidRPr="004066C9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  <w:p w14:paraId="2A9D6ADD" w14:textId="77777777" w:rsidR="000955F1" w:rsidRDefault="000955F1" w:rsidP="000955F1">
                            <w:pPr>
                              <w:shd w:val="clear" w:color="auto" w:fill="FFFFFF"/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</w:pPr>
                          </w:p>
                          <w:p w14:paraId="74196691" w14:textId="41A743A5" w:rsidR="000955F1" w:rsidRDefault="000955F1" w:rsidP="000955F1">
                            <w:pPr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222222"/>
                                <w:sz w:val="28"/>
                                <w:szCs w:val="28"/>
                              </w:rPr>
                            </w:pPr>
                            <w:r w:rsidRPr="004066C9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>Submissions in six artistic categories (</w:t>
                            </w:r>
                            <w:r w:rsidRPr="004066C9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Visual Arts, Literature, Photography, Music, Film and Dance</w:t>
                            </w:r>
                            <w:r w:rsidRPr="004066C9">
                              <w:rPr>
                                <w:rFonts w:ascii="Arial" w:eastAsia="Times New Roman" w:hAnsi="Arial" w:cs="Arial"/>
                                <w:color w:val="222222"/>
                                <w:sz w:val="28"/>
                                <w:szCs w:val="28"/>
                              </w:rPr>
                              <w:t xml:space="preserve">) are due by </w:t>
                            </w:r>
                            <w:r w:rsidRPr="004066C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222222"/>
                                <w:sz w:val="28"/>
                                <w:szCs w:val="28"/>
                              </w:rPr>
                              <w:t xml:space="preserve">November </w:t>
                            </w:r>
                            <w:r w:rsidR="00684741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222222"/>
                                <w:sz w:val="28"/>
                                <w:szCs w:val="28"/>
                              </w:rPr>
                              <w:t>4</w:t>
                            </w:r>
                            <w:r w:rsidR="00003A17" w:rsidRPr="00003A17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222222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4066C9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222222"/>
                                <w:sz w:val="28"/>
                                <w:szCs w:val="28"/>
                              </w:rPr>
                              <w:t>. </w:t>
                            </w:r>
                          </w:p>
                          <w:p w14:paraId="0D80B10E" w14:textId="77777777" w:rsidR="000955F1" w:rsidRPr="004066C9" w:rsidRDefault="000955F1" w:rsidP="000955F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14:paraId="1D151A9D" w14:textId="78364DB0" w:rsidR="000955F1" w:rsidRPr="004B0091" w:rsidRDefault="000955F1" w:rsidP="000955F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3300"/>
                                <w:sz w:val="32"/>
                                <w:szCs w:val="32"/>
                              </w:rPr>
                            </w:pPr>
                            <w:r w:rsidRPr="004B0091">
                              <w:rPr>
                                <w:rFonts w:ascii="Arial" w:hAnsi="Arial" w:cs="Arial"/>
                                <w:b/>
                                <w:color w:val="FF3300"/>
                                <w:sz w:val="32"/>
                                <w:szCs w:val="32"/>
                              </w:rPr>
                              <w:t>Theme: “</w:t>
                            </w:r>
                            <w:r w:rsidR="00EE2F16" w:rsidRPr="004B0091">
                              <w:rPr>
                                <w:rFonts w:ascii="Arial" w:hAnsi="Arial" w:cs="Arial"/>
                                <w:b/>
                                <w:color w:val="FF3300"/>
                                <w:sz w:val="32"/>
                                <w:szCs w:val="32"/>
                              </w:rPr>
                              <w:t>SHOW YOUR VOICE!</w:t>
                            </w:r>
                            <w:r w:rsidRPr="004B0091">
                              <w:rPr>
                                <w:rFonts w:ascii="Arial" w:hAnsi="Arial" w:cs="Arial"/>
                                <w:b/>
                                <w:color w:val="FF3300"/>
                                <w:sz w:val="32"/>
                                <w:szCs w:val="32"/>
                              </w:rPr>
                              <w:t>”</w:t>
                            </w:r>
                          </w:p>
                          <w:p w14:paraId="564F40A3" w14:textId="77777777" w:rsidR="004B0091" w:rsidRPr="004066C9" w:rsidRDefault="004B0091" w:rsidP="000955F1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4DAAB92C" w14:textId="416F6DDB" w:rsidR="000955F1" w:rsidRPr="004066C9" w:rsidRDefault="000955F1" w:rsidP="000955F1">
                            <w:pPr>
                              <w:rPr>
                                <w:rFonts w:ascii="Arial" w:hAnsi="Arial" w:cs="Arial"/>
                                <w:bCs/>
                                <w:sz w:val="28"/>
                                <w:szCs w:val="32"/>
                              </w:rPr>
                            </w:pPr>
                            <w:r w:rsidRPr="004066C9">
                              <w:rPr>
                                <w:rFonts w:ascii="Arial" w:hAnsi="Arial" w:cs="Arial"/>
                                <w:bCs/>
                                <w:sz w:val="28"/>
                                <w:szCs w:val="32"/>
                              </w:rPr>
                              <w:t>Please visit the link for Rules and the Entry form or scan QR</w:t>
                            </w:r>
                            <w:r w:rsidR="00AC0474">
                              <w:rPr>
                                <w:rFonts w:ascii="Arial" w:hAnsi="Arial" w:cs="Arial"/>
                                <w:bCs/>
                                <w:sz w:val="28"/>
                                <w:szCs w:val="32"/>
                              </w:rPr>
                              <w:t xml:space="preserve"> code</w:t>
                            </w:r>
                          </w:p>
                          <w:p w14:paraId="298EB968" w14:textId="77777777" w:rsidR="000955F1" w:rsidRPr="00C00744" w:rsidRDefault="00000000" w:rsidP="000955F1">
                            <w:pP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hyperlink r:id="rId13" w:history="1">
                              <w:r w:rsidR="000955F1" w:rsidRPr="00C00744">
                                <w:rPr>
                                  <w:rStyle w:val="Hyperlink"/>
                                  <w:rFonts w:ascii="Arial" w:hAnsi="Arial" w:cs="Arial"/>
                                  <w:bCs/>
                                  <w:sz w:val="28"/>
                                  <w:szCs w:val="28"/>
                                </w:rPr>
                                <w:t>https://www.txpta.org/reflections-participation</w:t>
                              </w:r>
                            </w:hyperlink>
                            <w:r w:rsidR="000955F1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   </w:t>
                            </w:r>
                          </w:p>
                          <w:p w14:paraId="636B9E40" w14:textId="413667E9" w:rsidR="000955F1" w:rsidRDefault="000955F1" w:rsidP="000955F1">
                            <w:pPr>
                              <w:rPr>
                                <w:rFonts w:ascii="Arial" w:hAnsi="Arial" w:cs="Arial"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2A2E46D" w14:textId="5D083C6C" w:rsidR="000955F1" w:rsidRPr="00CC4EBC" w:rsidRDefault="000955F1" w:rsidP="000955F1">
                            <w:pP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Submit 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in the library </w:t>
                            </w:r>
                            <w:r w:rsidR="004D0E0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between Nov 1</w:t>
                            </w:r>
                            <w:r w:rsidR="004D0E07" w:rsidRPr="004D0E0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="004D0E0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- </w:t>
                            </w:r>
                            <w:r w:rsidR="006D0730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Nov </w:t>
                            </w:r>
                            <w:r w:rsidR="004D0E0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  <w:r w:rsidR="004D0E07" w:rsidRPr="004D0E07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. </w:t>
                            </w:r>
                          </w:p>
                          <w:p w14:paraId="26CD6F59" w14:textId="77777777" w:rsidR="00003A17" w:rsidRDefault="00003A17" w:rsidP="000955F1">
                            <w:pP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E220802" w14:textId="7FCFAC0C" w:rsidR="000955F1" w:rsidRDefault="000955F1" w:rsidP="000955F1">
                            <w:pP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Judging will be held Nov </w:t>
                            </w:r>
                            <w:r w:rsidR="002D2275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– 1</w:t>
                            </w:r>
                            <w:r w:rsidR="009F3AE4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CC4EBC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90A4B43" w14:textId="784571E7" w:rsidR="00003A17" w:rsidRDefault="00003A17" w:rsidP="000955F1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B2FAB93" w14:textId="77777777" w:rsidR="00C21A11" w:rsidRDefault="00C21A11" w:rsidP="000955F1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A9A0978" w14:textId="3913119A" w:rsidR="000955F1" w:rsidRPr="00302832" w:rsidRDefault="000955F1" w:rsidP="000955F1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  <w:r w:rsidRPr="00302832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 xml:space="preserve">Please contact Chetna Mhatre </w:t>
                            </w:r>
                            <w:hyperlink r:id="rId14" w:history="1">
                              <w:r w:rsidRPr="00302832">
                                <w:rPr>
                                  <w:rStyle w:val="Hyperlink"/>
                                  <w:rFonts w:ascii="Arial" w:hAnsi="Arial" w:cs="Arial"/>
                                  <w:bCs/>
                                  <w:sz w:val="24"/>
                                  <w:szCs w:val="24"/>
                                </w:rPr>
                                <w:t>chetna.mhatre@gmail.com</w:t>
                              </w:r>
                            </w:hyperlink>
                            <w:r w:rsidRPr="00302832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 xml:space="preserve"> or </w:t>
                            </w:r>
                          </w:p>
                          <w:p w14:paraId="326A2B25" w14:textId="083870A0" w:rsidR="000955F1" w:rsidRPr="00C21A11" w:rsidRDefault="00E8478D" w:rsidP="000955F1">
                            <w:pPr>
                              <w:rPr>
                                <w:rFonts w:ascii="Roboto" w:hAnsi="Roboto"/>
                                <w:color w:val="5E5E5E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proofErr w:type="spellStart"/>
                            <w:r w:rsidRPr="00302832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>Allason</w:t>
                            </w:r>
                            <w:proofErr w:type="spellEnd"/>
                            <w:r w:rsidRPr="00302832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 xml:space="preserve"> James </w:t>
                            </w:r>
                            <w:hyperlink r:id="rId15" w:history="1">
                              <w:r w:rsidRPr="00302832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  <w:shd w:val="clear" w:color="auto" w:fill="FFFFFF"/>
                                </w:rPr>
                                <w:t>taylorptsapres@gmail.com</w:t>
                              </w:r>
                            </w:hyperlink>
                            <w:r w:rsidR="00C21A11" w:rsidRPr="00302832">
                              <w:rPr>
                                <w:rFonts w:ascii="Arial" w:hAnsi="Arial" w:cs="Arial"/>
                                <w:color w:val="5E5E5E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 w:rsidR="000955F1" w:rsidRPr="00302832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>for any questions</w:t>
                            </w:r>
                            <w:r w:rsidR="000955F1" w:rsidRPr="00CC4EBC"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E5D3DD" w14:textId="77777777" w:rsidR="00B84597" w:rsidRPr="00FE1A21" w:rsidRDefault="00B84597" w:rsidP="00AF4281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.75pt;margin-top:228pt;width:382.5pt;height:37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" filled="f" stroked="f">
                <v:path arrowok="t"/>
                <v:textbox>
                  <w:txbxContent>
                    <w:p w14:paraId="39EBEAD9" w14:textId="4BB51796" w:rsidR="000955F1" w:rsidRDefault="000955F1" w:rsidP="000955F1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</w:pPr>
                      <w:r w:rsidRPr="004066C9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 xml:space="preserve">Express your artistic talent and tell us how you plan to </w:t>
                      </w:r>
                      <w:r w:rsidR="00981738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>show your voice</w:t>
                      </w:r>
                      <w:r w:rsidRPr="004066C9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 xml:space="preserve"> through Reflections</w:t>
                      </w:r>
                      <w:r w:rsidR="00EE2F16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 xml:space="preserve"> 2022-2023</w:t>
                      </w:r>
                      <w:r w:rsidRPr="004066C9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>!</w:t>
                      </w:r>
                    </w:p>
                    <w:p w14:paraId="2A9D6ADD" w14:textId="77777777" w:rsidR="000955F1" w:rsidRDefault="000955F1" w:rsidP="000955F1">
                      <w:pPr>
                        <w:shd w:val="clear" w:color="auto" w:fill="FFFFFF"/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</w:pPr>
                    </w:p>
                    <w:p w14:paraId="74196691" w14:textId="41A743A5" w:rsidR="000955F1" w:rsidRDefault="000955F1" w:rsidP="000955F1">
                      <w:pPr>
                        <w:rPr>
                          <w:rFonts w:ascii="Arial" w:eastAsia="Times New Roman" w:hAnsi="Arial" w:cs="Arial"/>
                          <w:b/>
                          <w:bCs/>
                          <w:color w:val="222222"/>
                          <w:sz w:val="28"/>
                          <w:szCs w:val="28"/>
                        </w:rPr>
                      </w:pPr>
                      <w:r w:rsidRPr="004066C9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>Submissions in six artistic categories (</w:t>
                      </w:r>
                      <w:r w:rsidRPr="004066C9">
                        <w:rPr>
                          <w:rFonts w:ascii="Arial" w:hAnsi="Arial" w:cs="Arial"/>
                          <w:bCs/>
                          <w:i/>
                          <w:iCs/>
                          <w:sz w:val="28"/>
                          <w:szCs w:val="28"/>
                        </w:rPr>
                        <w:t>Visual Arts, Literature, Photography, Music, Film and Dance</w:t>
                      </w:r>
                      <w:r w:rsidRPr="004066C9">
                        <w:rPr>
                          <w:rFonts w:ascii="Arial" w:eastAsia="Times New Roman" w:hAnsi="Arial" w:cs="Arial"/>
                          <w:color w:val="222222"/>
                          <w:sz w:val="28"/>
                          <w:szCs w:val="28"/>
                        </w:rPr>
                        <w:t xml:space="preserve">) are due by </w:t>
                      </w:r>
                      <w:r w:rsidRPr="004066C9">
                        <w:rPr>
                          <w:rFonts w:ascii="Arial" w:eastAsia="Times New Roman" w:hAnsi="Arial" w:cs="Arial"/>
                          <w:b/>
                          <w:bCs/>
                          <w:color w:val="222222"/>
                          <w:sz w:val="28"/>
                          <w:szCs w:val="28"/>
                        </w:rPr>
                        <w:t xml:space="preserve">November </w:t>
                      </w:r>
                      <w:r w:rsidR="00684741">
                        <w:rPr>
                          <w:rFonts w:ascii="Arial" w:eastAsia="Times New Roman" w:hAnsi="Arial" w:cs="Arial"/>
                          <w:b/>
                          <w:bCs/>
                          <w:color w:val="222222"/>
                          <w:sz w:val="28"/>
                          <w:szCs w:val="28"/>
                        </w:rPr>
                        <w:t>4</w:t>
                      </w:r>
                      <w:r w:rsidR="00003A17" w:rsidRPr="00003A17">
                        <w:rPr>
                          <w:rFonts w:ascii="Arial" w:eastAsia="Times New Roman" w:hAnsi="Arial" w:cs="Arial"/>
                          <w:b/>
                          <w:bCs/>
                          <w:color w:val="222222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4066C9">
                        <w:rPr>
                          <w:rFonts w:ascii="Arial" w:eastAsia="Times New Roman" w:hAnsi="Arial" w:cs="Arial"/>
                          <w:b/>
                          <w:bCs/>
                          <w:color w:val="222222"/>
                          <w:sz w:val="28"/>
                          <w:szCs w:val="28"/>
                        </w:rPr>
                        <w:t>. </w:t>
                      </w:r>
                    </w:p>
                    <w:p w14:paraId="0D80B10E" w14:textId="77777777" w:rsidR="000955F1" w:rsidRPr="004066C9" w:rsidRDefault="000955F1" w:rsidP="000955F1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14:paraId="1D151A9D" w14:textId="78364DB0" w:rsidR="000955F1" w:rsidRPr="004B0091" w:rsidRDefault="000955F1" w:rsidP="000955F1">
                      <w:pPr>
                        <w:jc w:val="center"/>
                        <w:rPr>
                          <w:rFonts w:ascii="Arial" w:hAnsi="Arial" w:cs="Arial"/>
                          <w:b/>
                          <w:color w:val="FF3300"/>
                          <w:sz w:val="32"/>
                          <w:szCs w:val="32"/>
                        </w:rPr>
                      </w:pPr>
                      <w:r w:rsidRPr="004B0091">
                        <w:rPr>
                          <w:rFonts w:ascii="Arial" w:hAnsi="Arial" w:cs="Arial"/>
                          <w:b/>
                          <w:color w:val="FF3300"/>
                          <w:sz w:val="32"/>
                          <w:szCs w:val="32"/>
                        </w:rPr>
                        <w:t>Theme: “</w:t>
                      </w:r>
                      <w:r w:rsidR="00EE2F16" w:rsidRPr="004B0091">
                        <w:rPr>
                          <w:rFonts w:ascii="Arial" w:hAnsi="Arial" w:cs="Arial"/>
                          <w:b/>
                          <w:color w:val="FF3300"/>
                          <w:sz w:val="32"/>
                          <w:szCs w:val="32"/>
                        </w:rPr>
                        <w:t>SHOW YOUR VOICE!</w:t>
                      </w:r>
                      <w:r w:rsidRPr="004B0091">
                        <w:rPr>
                          <w:rFonts w:ascii="Arial" w:hAnsi="Arial" w:cs="Arial"/>
                          <w:b/>
                          <w:color w:val="FF3300"/>
                          <w:sz w:val="32"/>
                          <w:szCs w:val="32"/>
                        </w:rPr>
                        <w:t>”</w:t>
                      </w:r>
                    </w:p>
                    <w:p w14:paraId="564F40A3" w14:textId="77777777" w:rsidR="004B0091" w:rsidRPr="004066C9" w:rsidRDefault="004B0091" w:rsidP="000955F1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</w:p>
                    <w:p w14:paraId="4DAAB92C" w14:textId="416F6DDB" w:rsidR="000955F1" w:rsidRPr="004066C9" w:rsidRDefault="000955F1" w:rsidP="000955F1">
                      <w:pPr>
                        <w:rPr>
                          <w:rFonts w:ascii="Arial" w:hAnsi="Arial" w:cs="Arial"/>
                          <w:bCs/>
                          <w:sz w:val="28"/>
                          <w:szCs w:val="32"/>
                        </w:rPr>
                      </w:pPr>
                      <w:r w:rsidRPr="004066C9">
                        <w:rPr>
                          <w:rFonts w:ascii="Arial" w:hAnsi="Arial" w:cs="Arial"/>
                          <w:bCs/>
                          <w:sz w:val="28"/>
                          <w:szCs w:val="32"/>
                        </w:rPr>
                        <w:t>Please visit the link for Rules and the Entry form or scan QR</w:t>
                      </w:r>
                      <w:r w:rsidR="00AC0474">
                        <w:rPr>
                          <w:rFonts w:ascii="Arial" w:hAnsi="Arial" w:cs="Arial"/>
                          <w:bCs/>
                          <w:sz w:val="28"/>
                          <w:szCs w:val="32"/>
                        </w:rPr>
                        <w:t xml:space="preserve"> code</w:t>
                      </w:r>
                    </w:p>
                    <w:p w14:paraId="298EB968" w14:textId="77777777" w:rsidR="000955F1" w:rsidRPr="00C00744" w:rsidRDefault="00A546EC" w:rsidP="000955F1">
                      <w:pP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hyperlink r:id="rId16" w:history="1">
                        <w:r w:rsidR="000955F1" w:rsidRPr="00C00744">
                          <w:rPr>
                            <w:rStyle w:val="Hyperlink"/>
                            <w:rFonts w:ascii="Arial" w:hAnsi="Arial" w:cs="Arial"/>
                            <w:bCs/>
                            <w:sz w:val="28"/>
                            <w:szCs w:val="28"/>
                          </w:rPr>
                          <w:t>https://www.txpta.org/reflections-participation</w:t>
                        </w:r>
                      </w:hyperlink>
                      <w:r w:rsidR="000955F1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   </w:t>
                      </w:r>
                    </w:p>
                    <w:p w14:paraId="636B9E40" w14:textId="413667E9" w:rsidR="000955F1" w:rsidRDefault="000955F1" w:rsidP="000955F1">
                      <w:pPr>
                        <w:rPr>
                          <w:rFonts w:ascii="Arial" w:hAnsi="Arial" w:cs="Arial"/>
                          <w:bCs/>
                          <w:sz w:val="32"/>
                          <w:szCs w:val="32"/>
                        </w:rPr>
                      </w:pPr>
                    </w:p>
                    <w:p w14:paraId="32A2E46D" w14:textId="5D083C6C" w:rsidR="000955F1" w:rsidRPr="00CC4EBC" w:rsidRDefault="000955F1" w:rsidP="000955F1">
                      <w:pPr>
                        <w:rPr>
                          <w:rFonts w:ascii="Arial" w:hAnsi="Arial" w:cs="Arial"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Submit </w:t>
                      </w: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in the library </w:t>
                      </w:r>
                      <w:r w:rsidR="004D0E0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between Nov 1</w:t>
                      </w:r>
                      <w:r w:rsidR="004D0E07" w:rsidRPr="004D0E07">
                        <w:rPr>
                          <w:rFonts w:ascii="Arial" w:hAnsi="Arial" w:cs="Arial"/>
                          <w:bCs/>
                          <w:sz w:val="28"/>
                          <w:szCs w:val="28"/>
                          <w:vertAlign w:val="superscript"/>
                        </w:rPr>
                        <w:t>st</w:t>
                      </w:r>
                      <w:r w:rsidR="004D0E0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- </w:t>
                      </w:r>
                      <w:r w:rsidR="006D0730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Nov </w:t>
                      </w:r>
                      <w:r w:rsidR="004D0E07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4</w:t>
                      </w:r>
                      <w:r w:rsidR="004D0E07" w:rsidRPr="004D0E07">
                        <w:rPr>
                          <w:rFonts w:ascii="Arial" w:hAnsi="Arial" w:cs="Arial"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. </w:t>
                      </w:r>
                    </w:p>
                    <w:p w14:paraId="26CD6F59" w14:textId="77777777" w:rsidR="00003A17" w:rsidRDefault="00003A17" w:rsidP="000955F1">
                      <w:pP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</w:p>
                    <w:p w14:paraId="2E220802" w14:textId="7FCFAC0C" w:rsidR="000955F1" w:rsidRDefault="000955F1" w:rsidP="000955F1">
                      <w:pPr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Judging will be held Nov </w:t>
                      </w:r>
                      <w:r w:rsidR="002D2275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7</w:t>
                      </w: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– 1</w:t>
                      </w:r>
                      <w:r w:rsidR="009F3AE4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>1</w:t>
                      </w: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CC4EBC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90A4B43" w14:textId="784571E7" w:rsidR="00003A17" w:rsidRDefault="00003A17" w:rsidP="000955F1">
                      <w:pPr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14:paraId="1B2FAB93" w14:textId="77777777" w:rsidR="00C21A11" w:rsidRDefault="00C21A11" w:rsidP="000955F1">
                      <w:pPr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14:paraId="6A9A0978" w14:textId="3913119A" w:rsidR="000955F1" w:rsidRPr="00302832" w:rsidRDefault="000955F1" w:rsidP="000955F1">
                      <w:pPr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  <w:r w:rsidRPr="00302832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 xml:space="preserve">Please contact Chetna Mhatre </w:t>
                      </w:r>
                      <w:hyperlink r:id="rId17" w:history="1">
                        <w:r w:rsidRPr="00302832">
                          <w:rPr>
                            <w:rStyle w:val="Hyperlink"/>
                            <w:rFonts w:ascii="Arial" w:hAnsi="Arial" w:cs="Arial"/>
                            <w:bCs/>
                            <w:sz w:val="24"/>
                            <w:szCs w:val="24"/>
                          </w:rPr>
                          <w:t>chetna.mhatre@gmail.com</w:t>
                        </w:r>
                      </w:hyperlink>
                      <w:r w:rsidRPr="00302832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 xml:space="preserve"> or </w:t>
                      </w:r>
                    </w:p>
                    <w:p w14:paraId="326A2B25" w14:textId="083870A0" w:rsidR="000955F1" w:rsidRPr="00C21A11" w:rsidRDefault="00E8478D" w:rsidP="000955F1">
                      <w:pPr>
                        <w:rPr>
                          <w:rFonts w:ascii="Roboto" w:hAnsi="Roboto"/>
                          <w:color w:val="5E5E5E"/>
                          <w:sz w:val="21"/>
                          <w:szCs w:val="21"/>
                          <w:shd w:val="clear" w:color="auto" w:fill="FFFFFF"/>
                        </w:rPr>
                      </w:pPr>
                      <w:proofErr w:type="spellStart"/>
                      <w:r w:rsidRPr="00302832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>Allason</w:t>
                      </w:r>
                      <w:proofErr w:type="spellEnd"/>
                      <w:r w:rsidRPr="00302832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 xml:space="preserve"> James </w:t>
                      </w:r>
                      <w:hyperlink r:id="rId18" w:history="1">
                        <w:r w:rsidRPr="00302832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  <w:shd w:val="clear" w:color="auto" w:fill="FFFFFF"/>
                          </w:rPr>
                          <w:t>taylorptsapres@gmail.com</w:t>
                        </w:r>
                      </w:hyperlink>
                      <w:r w:rsidR="00C21A11" w:rsidRPr="00302832">
                        <w:rPr>
                          <w:rFonts w:ascii="Arial" w:hAnsi="Arial" w:cs="Arial"/>
                          <w:color w:val="5E5E5E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 w:rsidR="000955F1" w:rsidRPr="00302832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>for any questions</w:t>
                      </w:r>
                      <w:r w:rsidR="000955F1" w:rsidRPr="00CC4EBC"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0EE5D3DD" w14:textId="77777777" w:rsidR="00B84597" w:rsidRPr="00FE1A21" w:rsidRDefault="00B84597" w:rsidP="00AF4281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90E59">
        <w:rPr>
          <w:noProof/>
        </w:rPr>
        <w:drawing>
          <wp:anchor distT="0" distB="0" distL="114300" distR="114300" simplePos="0" relativeHeight="251658752" behindDoc="1" locked="0" layoutInCell="1" allowOverlap="1" wp14:anchorId="3A97D82A" wp14:editId="7DCE61C2">
            <wp:simplePos x="0" y="0"/>
            <wp:positionH relativeFrom="column">
              <wp:posOffset>-457200</wp:posOffset>
            </wp:positionH>
            <wp:positionV relativeFrom="paragraph">
              <wp:posOffset>-457200</wp:posOffset>
            </wp:positionV>
            <wp:extent cx="7772662" cy="1005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662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E42E9" w:rsidSect="00B84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104C4" w14:textId="77777777" w:rsidR="00176E3B" w:rsidRDefault="00176E3B" w:rsidP="00FE1A21">
      <w:r>
        <w:separator/>
      </w:r>
    </w:p>
  </w:endnote>
  <w:endnote w:type="continuationSeparator" w:id="0">
    <w:p w14:paraId="36F74EBA" w14:textId="77777777" w:rsidR="00176E3B" w:rsidRDefault="00176E3B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ADD47" w14:textId="77777777" w:rsidR="00176E3B" w:rsidRDefault="00176E3B" w:rsidP="00FE1A21">
      <w:r>
        <w:separator/>
      </w:r>
    </w:p>
  </w:footnote>
  <w:footnote w:type="continuationSeparator" w:id="0">
    <w:p w14:paraId="49489FDF" w14:textId="77777777" w:rsidR="00176E3B" w:rsidRDefault="00176E3B" w:rsidP="00FE1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239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3A17"/>
    <w:rsid w:val="00015941"/>
    <w:rsid w:val="000328AC"/>
    <w:rsid w:val="0006553B"/>
    <w:rsid w:val="00073EC0"/>
    <w:rsid w:val="00090E59"/>
    <w:rsid w:val="000955F1"/>
    <w:rsid w:val="000E40E7"/>
    <w:rsid w:val="00103FEC"/>
    <w:rsid w:val="00107148"/>
    <w:rsid w:val="0014143F"/>
    <w:rsid w:val="00156869"/>
    <w:rsid w:val="00176E3B"/>
    <w:rsid w:val="00275053"/>
    <w:rsid w:val="002D2275"/>
    <w:rsid w:val="002D4E5F"/>
    <w:rsid w:val="002F479E"/>
    <w:rsid w:val="00302832"/>
    <w:rsid w:val="00332106"/>
    <w:rsid w:val="003B683F"/>
    <w:rsid w:val="003E42E9"/>
    <w:rsid w:val="00427FBE"/>
    <w:rsid w:val="00466321"/>
    <w:rsid w:val="004A55FD"/>
    <w:rsid w:val="004B0091"/>
    <w:rsid w:val="004B16A0"/>
    <w:rsid w:val="004D0E07"/>
    <w:rsid w:val="00517BFD"/>
    <w:rsid w:val="00576538"/>
    <w:rsid w:val="005A79E1"/>
    <w:rsid w:val="005F3B7F"/>
    <w:rsid w:val="005F797B"/>
    <w:rsid w:val="006035C8"/>
    <w:rsid w:val="00605D3C"/>
    <w:rsid w:val="006514EC"/>
    <w:rsid w:val="00684741"/>
    <w:rsid w:val="00697A9E"/>
    <w:rsid w:val="006A1E4A"/>
    <w:rsid w:val="006A320A"/>
    <w:rsid w:val="006D0730"/>
    <w:rsid w:val="00730841"/>
    <w:rsid w:val="00772154"/>
    <w:rsid w:val="0079014B"/>
    <w:rsid w:val="00874B5E"/>
    <w:rsid w:val="008C0471"/>
    <w:rsid w:val="009019CB"/>
    <w:rsid w:val="009118F2"/>
    <w:rsid w:val="00915597"/>
    <w:rsid w:val="00916C05"/>
    <w:rsid w:val="00981738"/>
    <w:rsid w:val="009940C9"/>
    <w:rsid w:val="009B272D"/>
    <w:rsid w:val="009C7FF4"/>
    <w:rsid w:val="009E0C5A"/>
    <w:rsid w:val="009F3AE4"/>
    <w:rsid w:val="00A101BD"/>
    <w:rsid w:val="00A305B6"/>
    <w:rsid w:val="00A546EC"/>
    <w:rsid w:val="00A71638"/>
    <w:rsid w:val="00A945EF"/>
    <w:rsid w:val="00AC0474"/>
    <w:rsid w:val="00AD2C6E"/>
    <w:rsid w:val="00AE306B"/>
    <w:rsid w:val="00AF4281"/>
    <w:rsid w:val="00B43CC6"/>
    <w:rsid w:val="00B478D8"/>
    <w:rsid w:val="00B657A3"/>
    <w:rsid w:val="00B84597"/>
    <w:rsid w:val="00BA5800"/>
    <w:rsid w:val="00BE66D5"/>
    <w:rsid w:val="00C21A11"/>
    <w:rsid w:val="00C42057"/>
    <w:rsid w:val="00CA5EC9"/>
    <w:rsid w:val="00CD271A"/>
    <w:rsid w:val="00D1380A"/>
    <w:rsid w:val="00DA22DC"/>
    <w:rsid w:val="00DB5165"/>
    <w:rsid w:val="00DE4B15"/>
    <w:rsid w:val="00E36774"/>
    <w:rsid w:val="00E76076"/>
    <w:rsid w:val="00E8478D"/>
    <w:rsid w:val="00EA383C"/>
    <w:rsid w:val="00EE2F16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5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4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xpta.org/reflections-participation" TargetMode="External"/><Relationship Id="rId18" Type="http://schemas.openxmlformats.org/officeDocument/2006/relationships/hyperlink" Target="mailto:taylorptsapres@gmail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hyperlink" Target="mailto:chetna.mhatre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xpta.org/reflections-particip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taylorptsapres@gmail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chetna.mhatr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Jamie Bingham</cp:lastModifiedBy>
  <cp:revision>2</cp:revision>
  <cp:lastPrinted>2011-08-12T22:35:00Z</cp:lastPrinted>
  <dcterms:created xsi:type="dcterms:W3CDTF">2022-10-13T01:13:00Z</dcterms:created>
  <dcterms:modified xsi:type="dcterms:W3CDTF">2022-10-13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